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w:t>
      </w:r>
      <w:r>
        <w:t xml:space="preserve"> </w:t>
      </w:r>
      <w:r>
        <w:t xml:space="preserve">Singapore</w:t>
      </w:r>
    </w:p>
    <w:bookmarkStart w:id="20" w:name="X8a9d19f325d86df1063f0a0057812eb2c52cb85"/>
    <w:p>
      <w:pPr>
        <w:pStyle w:val="Heading1"/>
      </w:pPr>
      <w:r>
        <w:t xml:space="preserve">Scholarship Application Letter for Psychiatrist Training in Singapore</w:t>
      </w:r>
    </w:p>
    <w:p>
      <w:pPr>
        <w:pStyle w:val="FirstParagraph"/>
      </w:pPr>
      <w:r>
        <w:t xml:space="preserve">Dear Scholarship Selection Committee,</w:t>
      </w:r>
    </w:p>
    <w:p>
      <w:pPr>
        <w:pStyle w:val="BodyText"/>
      </w:pPr>
      <w:r>
        <w:t xml:space="preserve">I am writing to express my profound enthusiasm for the prestigious Psychiatry Scholarship Program offered by the Singapore Ministry of Health (MOH), and to submit my comprehensive Scholarship Application Letter as a dedicated medical professional committed to specializing in psychiatry within Singapore Singapore. With an unwavering passion for mental health advocacy and a deep understanding of the unique challenges facing our community, I am confident that this scholarship represents the essential catalyst for my journey to become a compassionate and competent Psychiatrist serving the people of Singapore.</w:t>
      </w:r>
    </w:p>
    <w:p>
      <w:pPr>
        <w:pStyle w:val="BodyText"/>
      </w:pPr>
      <w:r>
        <w:t xml:space="preserve">My academic foundation in medicine, completed with distinction at the National University of Singapore (NUS) Yong Loo Lin School of Medicine, has equipped me with rigorous clinical skills and a profound appreciation for the biopsychosocial model of care. During my undergraduate training, I actively engaged in mental health initiatives, including volunteering at the Institute of Mental Health (IMH), where I witnessed firsthand the critical need for specialized psychiatric services across Singapore Singapore's diverse population. The stark statistics – that one in seven adults in Singapore experiences mental illness annually, with rising rates among youth and seniors – ignited my determination to contribute meaningfully to our national mental health infrastructure. This Scholarship Application Letter is not merely an application; it is a declaration of my commitment to transform this pressing need into tangible hope through specialized training.</w:t>
      </w:r>
    </w:p>
    <w:p>
      <w:pPr>
        <w:pStyle w:val="BodyText"/>
      </w:pPr>
      <w:r>
        <w:t xml:space="preserve">Why Psychiatry? Why Singapore? The answer lies in the intricate intersection of my professional calling and Singapore's evolving mental health landscape. As a Psychiatrist, I aspire to address not only clinical conditions but also the cultural, social, and systemic barriers that prevent individuals from accessing timely care. In Singapore Singapore, where traditional stigma surrounding mental illness persists alongside rapid societal changes – including an aging population grappling with dementia-related conditions and immigrant communities navigating acculturation stress – the role of a culturally attuned Psychiatrist is paramount. My clinical rotations at Tan Tock Seng Hospital's psychiatric unit exposed me to the complexities of delivering care within this unique context. I observed how integrating insights from Singapore's cultural frameworks, such as family-centric decision-making and community-based support systems, significantly enhanced treatment adherence and outcomes. This experience solidified my resolve to specialize in psychiatry with a focus on culturally sensitive interventions tailored for Singaporeans.</w:t>
      </w:r>
    </w:p>
    <w:p>
      <w:pPr>
        <w:pStyle w:val="BodyText"/>
      </w:pPr>
      <w:r>
        <w:t xml:space="preserve">The MOH Psychiatry Scholarship Program is the definitive pathway for this mission. Its structured two-year residency at the Institute of Mental Health, combined with research opportunities under esteemed faculty like Professor Benjamin Tee and Dr. Lim Chwee Leng, aligns perfectly with my academic goals. I have meticulously planned my training trajectory to maximize impact: a thesis on "Culturally Mediated Interventions for Depression in Singapore's Multi-Ethnic Youth Population," leveraging IMH's robust clinical databases; participation in the National Mental Health Blueprint implementation teams; and collaboration with community partners like the Singapore Association for Mental Health (SAMH) to develop outreach programs targeting underserved neighborhoods. This Scholarship Application Letter details not just my past achievements, but a future vision where I emerge as an innovative Psychiatrist equipped to address gaps in our system – particularly in early intervention and primary care integration.</w:t>
      </w:r>
    </w:p>
    <w:p>
      <w:pPr>
        <w:pStyle w:val="BodyText"/>
      </w:pPr>
      <w:r>
        <w:t xml:space="preserve">My commitment extends beyond clinical excellence. I am actively involved with the NUS Mental Health Advocacy Group, organizing workshops that demystify mental health for Singaporean families, a project directly aligned with MOH's national "Mental Health Matters" campaign. Furthermore, my research on social determinants of mental health in migrant workers' communities earned recognition at the Singapore Psychiatry Congress 2023. These experiences have honed my ability to communicate complex concepts accessibly and advocate for vulnerable groups – skills indispensable for a Psychiatrist operating effectively within Singapore Singapore's multifaceted societal fabric. I understand that becoming a Psychiatrist in our context requires not just medical expertise, but profound empathy and an understanding of the "Singapore story" – from the resilience of our older generation to the anxieties shaping our youth.</w:t>
      </w:r>
    </w:p>
    <w:p>
      <w:pPr>
        <w:pStyle w:val="BodyText"/>
      </w:pPr>
      <w:r>
        <w:t xml:space="preserve">This scholarship is more than financial support; it is an investment in Singapore Singapore's future mental health workforce. With this support, I will not only complete my training but actively contribute to the development of localized treatment protocols for conditions prevalent in our demographics. My long-term vision includes establishing a community-based psychiatry service within a polyclinic network, reducing wait times and promoting early detection – addressing one of the key challenges identified in Singapore's 2021 Mental Health Survey. I am prepared to sign the MOH Scholarship Agreement with unwavering dedication, understanding that my training here is an obligation to serve our nation for a minimum of five years post-residency.</w:t>
      </w:r>
    </w:p>
    <w:p>
      <w:pPr>
        <w:pStyle w:val="BodyText"/>
      </w:pPr>
      <w:r>
        <w:t xml:space="preserve">I have attached my curriculum vitae, academic transcripts, and letters of recommendation from Professors Tan Wei Ching (Head of Psychiatry at NUS) and Dr. Goh Keng Seong (Senior Consultant Psychiatrist at IMH), who have witnessed my clinical diligence and intellectual curiosity. They attest to my readiness for advanced psychiatric training. I am eager to discuss how my background, vision, and commitment align with the MOH Scholarship Program's objectives during an interview.</w:t>
      </w:r>
    </w:p>
    <w:p>
      <w:pPr>
        <w:pStyle w:val="BodyText"/>
      </w:pPr>
      <w:r>
        <w:t xml:space="preserve">In closing, the path of a Psychiatrist in Singapore Singapore is one of profound responsibility and opportunity. With this scholarship, I will transform my passion into actionable service, ensuring that every individual in our nation receives evidence-based care within a framework that respects their cultural identity and societal context. I am ready to dedicate my career to strengthening the mental health resilience of Singaporean society – and I respectfully request the opportunity to do so with your support.</w:t>
      </w:r>
    </w:p>
    <w:p>
      <w:pPr>
        <w:pStyle w:val="BodyText"/>
      </w:pPr>
      <w:r>
        <w:t xml:space="preserve">With sincere gratitude and anticipation,</w:t>
      </w:r>
    </w:p>
    <w:p>
      <w:pPr>
        <w:pStyle w:val="BodyText"/>
      </w:pPr>
      <w:r>
        <w:t xml:space="preserve">Dr. Aris Tan</w:t>
      </w:r>
    </w:p>
    <w:p>
      <w:pPr>
        <w:pStyle w:val="BodyText"/>
      </w:pPr>
      <w:r>
        <w:t xml:space="preserve">National University of Singapore (NUS) Medicine Class of 2023</w:t>
      </w:r>
    </w:p>
    <w:p>
      <w:pPr>
        <w:pStyle w:val="BodyText"/>
      </w:pPr>
      <w:r>
        <w:t xml:space="preserve">Email: aris.tan@nus.edu.sg | Phone: +65 9123 4567</w:t>
      </w:r>
    </w:p>
    <w:p>
      <w:pPr>
        <w:pStyle w:val="BodyText"/>
      </w:pPr>
      <w:r>
        <w:t xml:space="preserve">This Scholarship Application Letter was prepared in strict accordance with the Ministry of Health Singapore's guidelines for Psychiatry Training Scholarships. It reflects a commitment to serving the mental health needs of Singapore Singapore through specialized psychiatric training and community-focused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 Singapore</dc:title>
  <dc:creator/>
  <dc:language>en</dc:language>
  <cp:keywords/>
  <dcterms:created xsi:type="dcterms:W3CDTF">2026-07-23T20:28:09Z</dcterms:created>
  <dcterms:modified xsi:type="dcterms:W3CDTF">2026-07-23T20:28:09Z</dcterms:modified>
</cp:coreProperties>
</file>

<file path=docProps/custom.xml><?xml version="1.0" encoding="utf-8"?>
<Properties xmlns="http://schemas.openxmlformats.org/officeDocument/2006/custom-properties" xmlns:vt="http://schemas.openxmlformats.org/officeDocument/2006/docPropsVTypes"/>
</file>